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2E28B" w14:textId="573ADE42" w:rsidR="00567AFF" w:rsidRPr="00836C91" w:rsidRDefault="00836C91" w:rsidP="00AA4DA6">
      <w:pPr>
        <w:pBdr>
          <w:bottom w:val="dotted" w:sz="4" w:space="1" w:color="2F5496" w:themeColor="accent1" w:themeShade="BF"/>
        </w:pBdr>
        <w:jc w:val="center"/>
        <w:rPr>
          <w:rFonts w:ascii="Aptos" w:hAnsi="Aptos"/>
          <w:b/>
          <w:bCs/>
          <w:color w:val="2F5496" w:themeColor="accent1" w:themeShade="BF"/>
          <w:sz w:val="41"/>
          <w:szCs w:val="41"/>
        </w:rPr>
      </w:pPr>
      <w:r w:rsidRPr="00836C91">
        <w:rPr>
          <w:rFonts w:ascii="Aptos" w:hAnsi="Aptos"/>
          <w:b/>
          <w:bCs/>
          <w:color w:val="2F5496" w:themeColor="accent1" w:themeShade="BF"/>
          <w:sz w:val="41"/>
          <w:szCs w:val="41"/>
        </w:rPr>
        <w:t>MOORE CAPITAL – CASE STUDY</w:t>
      </w:r>
      <w:r>
        <w:rPr>
          <w:rFonts w:ascii="Aptos" w:hAnsi="Aptos"/>
          <w:b/>
          <w:bCs/>
          <w:color w:val="2F5496" w:themeColor="accent1" w:themeShade="BF"/>
          <w:sz w:val="41"/>
          <w:szCs w:val="41"/>
        </w:rPr>
        <w:t xml:space="preserve"> </w:t>
      </w:r>
      <w:r w:rsidRPr="00836C91">
        <w:rPr>
          <w:rFonts w:ascii="Aptos" w:hAnsi="Aptos"/>
          <w:b/>
          <w:bCs/>
          <w:color w:val="2F5496" w:themeColor="accent1" w:themeShade="BF"/>
          <w:sz w:val="41"/>
          <w:szCs w:val="41"/>
        </w:rPr>
        <w:t>–</w:t>
      </w:r>
      <w:r>
        <w:rPr>
          <w:rFonts w:ascii="Aptos" w:hAnsi="Aptos"/>
          <w:b/>
          <w:bCs/>
          <w:color w:val="2F5496" w:themeColor="accent1" w:themeShade="BF"/>
          <w:sz w:val="41"/>
          <w:szCs w:val="41"/>
        </w:rPr>
        <w:t xml:space="preserve"> </w:t>
      </w:r>
      <w:r w:rsidRPr="00836C91">
        <w:rPr>
          <w:rFonts w:ascii="Aptos" w:hAnsi="Aptos"/>
          <w:b/>
          <w:bCs/>
          <w:color w:val="2F5496" w:themeColor="accent1" w:themeShade="BF"/>
          <w:sz w:val="41"/>
          <w:szCs w:val="41"/>
        </w:rPr>
        <w:t xml:space="preserve">OWEN THACKER </w:t>
      </w:r>
    </w:p>
    <w:p w14:paraId="301F9561" w14:textId="4072A4D1" w:rsidR="00565361" w:rsidRPr="00565361" w:rsidRDefault="00A206A9" w:rsidP="00565361">
      <w:pPr>
        <w:pBdr>
          <w:bottom w:val="dotted" w:sz="4" w:space="1" w:color="2F5496" w:themeColor="accent1" w:themeShade="BF"/>
        </w:pBdr>
        <w:rPr>
          <w:rFonts w:ascii="Aptos" w:hAnsi="Aptos"/>
          <w:color w:val="2F5496" w:themeColor="accent1" w:themeShade="BF"/>
          <w:sz w:val="24"/>
          <w:szCs w:val="24"/>
        </w:rPr>
      </w:pPr>
      <w:r>
        <w:rPr>
          <w:rFonts w:ascii="Aptos" w:hAnsi="Aptos"/>
          <w:color w:val="2F5496" w:themeColor="accent1" w:themeShade="BF"/>
          <w:sz w:val="24"/>
          <w:szCs w:val="24"/>
        </w:rPr>
        <w:t>SUMMARY</w:t>
      </w:r>
    </w:p>
    <w:p w14:paraId="66F4B3C3" w14:textId="77777777" w:rsidR="001E0F34" w:rsidRPr="00537184" w:rsidRDefault="004C5A18" w:rsidP="001E0F34">
      <w:p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 xml:space="preserve">The project overall was more complex than what I first had imagined. I rather easily made the changed from </w:t>
      </w:r>
      <w:r w:rsidR="0080745C">
        <w:rPr>
          <w:rFonts w:ascii="Aptos" w:hAnsi="Aptos"/>
          <w:sz w:val="21"/>
          <w:szCs w:val="21"/>
        </w:rPr>
        <w:t xml:space="preserve">downloading data from </w:t>
      </w:r>
      <w:proofErr w:type="spellStart"/>
      <w:r w:rsidR="0080745C">
        <w:rPr>
          <w:rFonts w:ascii="Aptos" w:hAnsi="Aptos"/>
          <w:sz w:val="21"/>
          <w:szCs w:val="21"/>
        </w:rPr>
        <w:t>Quandl</w:t>
      </w:r>
      <w:proofErr w:type="spellEnd"/>
      <w:r w:rsidR="0080745C">
        <w:rPr>
          <w:rFonts w:ascii="Aptos" w:hAnsi="Aptos"/>
          <w:sz w:val="21"/>
          <w:szCs w:val="21"/>
        </w:rPr>
        <w:t xml:space="preserve"> to reading from the provided CSV, ensuring consistent formatting with the previous method. However I had other issues with other areas of the code that had no relation to the changing of downloading data. Issues started with a incompatible requirements folder for my system, </w:t>
      </w:r>
      <w:r w:rsidR="00484F14">
        <w:rPr>
          <w:rFonts w:ascii="Aptos" w:hAnsi="Aptos"/>
          <w:sz w:val="21"/>
          <w:szCs w:val="21"/>
        </w:rPr>
        <w:t>as well</w:t>
      </w:r>
      <w:r w:rsidR="0080745C">
        <w:rPr>
          <w:rFonts w:ascii="Aptos" w:hAnsi="Aptos"/>
          <w:sz w:val="21"/>
          <w:szCs w:val="21"/>
        </w:rPr>
        <w:t xml:space="preserve"> as crashing of code. </w:t>
      </w:r>
      <w:r w:rsidR="0080745C">
        <w:rPr>
          <w:rFonts w:ascii="Aptos" w:hAnsi="Aptos"/>
          <w:sz w:val="21"/>
          <w:szCs w:val="21"/>
        </w:rPr>
        <w:t>I have kept code integral to what it was using previously, however, the only necessary change that opposes this is a different tuning method, that I’m unsure if aligns with the previous approach.</w:t>
      </w:r>
      <w:r w:rsidR="0080745C">
        <w:rPr>
          <w:rFonts w:ascii="Aptos" w:hAnsi="Aptos"/>
          <w:sz w:val="21"/>
          <w:szCs w:val="21"/>
        </w:rPr>
        <w:t xml:space="preserve"> The </w:t>
      </w:r>
      <w:r w:rsidR="00214387">
        <w:rPr>
          <w:rFonts w:ascii="Aptos" w:hAnsi="Aptos"/>
          <w:sz w:val="21"/>
          <w:szCs w:val="21"/>
        </w:rPr>
        <w:t>status</w:t>
      </w:r>
      <w:r w:rsidR="0080745C">
        <w:rPr>
          <w:rFonts w:ascii="Aptos" w:hAnsi="Aptos"/>
          <w:sz w:val="21"/>
          <w:szCs w:val="21"/>
        </w:rPr>
        <w:t xml:space="preserve"> </w:t>
      </w:r>
      <w:r w:rsidR="00DD4E7A">
        <w:rPr>
          <w:rFonts w:ascii="Aptos" w:hAnsi="Aptos"/>
          <w:sz w:val="21"/>
          <w:szCs w:val="21"/>
        </w:rPr>
        <w:t xml:space="preserve">of the project </w:t>
      </w:r>
      <w:r w:rsidR="0080745C">
        <w:rPr>
          <w:rFonts w:ascii="Aptos" w:hAnsi="Aptos"/>
          <w:sz w:val="21"/>
          <w:szCs w:val="21"/>
        </w:rPr>
        <w:t>is I have been ab</w:t>
      </w:r>
      <w:r w:rsidR="00137858">
        <w:rPr>
          <w:rFonts w:ascii="Aptos" w:hAnsi="Aptos"/>
          <w:sz w:val="21"/>
          <w:szCs w:val="21"/>
        </w:rPr>
        <w:t>le to run the LSTM model (not other models due to crashes).</w:t>
      </w:r>
      <w:r w:rsidR="0080745C">
        <w:rPr>
          <w:rFonts w:ascii="Aptos" w:hAnsi="Aptos"/>
          <w:sz w:val="21"/>
          <w:szCs w:val="21"/>
        </w:rPr>
        <w:t xml:space="preserve"> </w:t>
      </w:r>
      <w:r w:rsidR="001E0F34">
        <w:rPr>
          <w:rFonts w:ascii="Aptos" w:hAnsi="Aptos"/>
          <w:sz w:val="21"/>
          <w:szCs w:val="21"/>
        </w:rPr>
        <w:t xml:space="preserve">I also added a </w:t>
      </w:r>
      <w:proofErr w:type="spellStart"/>
      <w:r w:rsidR="001E0F34">
        <w:rPr>
          <w:rFonts w:ascii="Aptos" w:hAnsi="Aptos"/>
          <w:sz w:val="21"/>
          <w:szCs w:val="21"/>
        </w:rPr>
        <w:t>plotly</w:t>
      </w:r>
      <w:proofErr w:type="spellEnd"/>
      <w:r w:rsidR="001E0F34">
        <w:rPr>
          <w:rFonts w:ascii="Aptos" w:hAnsi="Aptos"/>
          <w:sz w:val="21"/>
          <w:szCs w:val="21"/>
        </w:rPr>
        <w:t xml:space="preserve"> plot to show the cumulative return over the test period for each asset.</w:t>
      </w:r>
    </w:p>
    <w:p w14:paraId="669D333D" w14:textId="54A12F1B" w:rsidR="00B16B26" w:rsidRDefault="00B16B26" w:rsidP="008B7D7B">
      <w:pPr>
        <w:rPr>
          <w:rFonts w:ascii="Aptos" w:hAnsi="Aptos"/>
          <w:sz w:val="21"/>
          <w:szCs w:val="21"/>
        </w:rPr>
      </w:pPr>
    </w:p>
    <w:p w14:paraId="6CBC8C97" w14:textId="41036920" w:rsidR="006F229F" w:rsidRPr="003973FA" w:rsidRDefault="003973FA" w:rsidP="003973FA">
      <w:pPr>
        <w:pBdr>
          <w:bottom w:val="dotted" w:sz="4" w:space="1" w:color="2F5496" w:themeColor="accent1" w:themeShade="BF"/>
        </w:pBdr>
        <w:rPr>
          <w:rFonts w:ascii="Aptos" w:hAnsi="Aptos"/>
          <w:color w:val="2F5496" w:themeColor="accent1" w:themeShade="BF"/>
          <w:sz w:val="24"/>
          <w:szCs w:val="24"/>
        </w:rPr>
      </w:pPr>
      <w:r>
        <w:rPr>
          <w:rFonts w:ascii="Aptos" w:hAnsi="Aptos"/>
          <w:color w:val="2F5496" w:themeColor="accent1" w:themeShade="BF"/>
          <w:sz w:val="24"/>
          <w:szCs w:val="24"/>
        </w:rPr>
        <w:t>LIST OF CHANGES</w:t>
      </w:r>
    </w:p>
    <w:p w14:paraId="6AB38982" w14:textId="211D1182" w:rsidR="00FD4CDF" w:rsidRPr="00FD4CDF" w:rsidRDefault="00FD4CDF" w:rsidP="008B7D7B">
      <w:pPr>
        <w:rPr>
          <w:rFonts w:ascii="Aptos" w:hAnsi="Aptos"/>
          <w:color w:val="2F5496" w:themeColor="accent1" w:themeShade="BF"/>
          <w:sz w:val="21"/>
          <w:szCs w:val="21"/>
        </w:rPr>
      </w:pPr>
      <w:r w:rsidRPr="008B7D7B">
        <w:rPr>
          <w:rFonts w:ascii="Aptos" w:hAnsi="Aptos"/>
          <w:color w:val="2F5496" w:themeColor="accent1" w:themeShade="BF"/>
          <w:sz w:val="21"/>
          <w:szCs w:val="21"/>
        </w:rPr>
        <w:t xml:space="preserve">1. </w:t>
      </w:r>
      <w:r>
        <w:rPr>
          <w:rFonts w:ascii="Aptos" w:hAnsi="Aptos"/>
          <w:color w:val="2F5496" w:themeColor="accent1" w:themeShade="BF"/>
          <w:sz w:val="21"/>
          <w:szCs w:val="21"/>
        </w:rPr>
        <w:t>DATA</w:t>
      </w:r>
    </w:p>
    <w:p w14:paraId="4EF73A76" w14:textId="088B7FD3" w:rsidR="00432A17" w:rsidRDefault="00432A17" w:rsidP="008B7D7B">
      <w:p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 xml:space="preserve">Download </w:t>
      </w:r>
      <w:proofErr w:type="spellStart"/>
      <w:r>
        <w:rPr>
          <w:rFonts w:ascii="Aptos" w:hAnsi="Aptos"/>
          <w:sz w:val="21"/>
          <w:szCs w:val="21"/>
        </w:rPr>
        <w:t>Quandl</w:t>
      </w:r>
      <w:proofErr w:type="spellEnd"/>
      <w:r>
        <w:rPr>
          <w:rFonts w:ascii="Aptos" w:hAnsi="Aptos"/>
          <w:sz w:val="21"/>
          <w:szCs w:val="21"/>
        </w:rPr>
        <w:t xml:space="preserve"> Data</w:t>
      </w:r>
    </w:p>
    <w:p w14:paraId="5875AAF7" w14:textId="07D4A49E" w:rsidR="00432A17" w:rsidRPr="00432A17" w:rsidRDefault="00432A17" w:rsidP="00432A17">
      <w:pPr>
        <w:pStyle w:val="ListParagraph"/>
        <w:numPr>
          <w:ilvl w:val="0"/>
          <w:numId w:val="3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Changed all code to read csv data instead, however, keeping same output format.</w:t>
      </w:r>
      <w:r w:rsidR="0085085C">
        <w:rPr>
          <w:rFonts w:ascii="Aptos" w:hAnsi="Aptos"/>
          <w:sz w:val="21"/>
          <w:szCs w:val="21"/>
        </w:rPr>
        <w:t xml:space="preserve"> Line [0-34]</w:t>
      </w:r>
      <w:r w:rsidR="0021104E">
        <w:rPr>
          <w:rFonts w:ascii="Aptos" w:hAnsi="Aptos"/>
          <w:sz w:val="21"/>
          <w:szCs w:val="21"/>
        </w:rPr>
        <w:t>.</w:t>
      </w:r>
    </w:p>
    <w:p w14:paraId="0D31875C" w14:textId="280D5935" w:rsidR="00432A17" w:rsidRDefault="00432A17" w:rsidP="008B7D7B">
      <w:p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Pull Data</w:t>
      </w:r>
    </w:p>
    <w:p w14:paraId="625B0FFA" w14:textId="54E24742" w:rsidR="00886FAF" w:rsidRPr="00FF359C" w:rsidRDefault="00432A17" w:rsidP="00886FAF">
      <w:pPr>
        <w:pStyle w:val="ListParagraph"/>
        <w:numPr>
          <w:ilvl w:val="0"/>
          <w:numId w:val="3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Made a small change in the renaming from Date to Dates to align with given CSV file.</w:t>
      </w:r>
      <w:r w:rsidR="00534C69">
        <w:rPr>
          <w:rFonts w:ascii="Aptos" w:hAnsi="Aptos"/>
          <w:sz w:val="21"/>
          <w:szCs w:val="21"/>
        </w:rPr>
        <w:t xml:space="preserve"> Line [14]</w:t>
      </w:r>
      <w:r w:rsidR="0021104E">
        <w:rPr>
          <w:rFonts w:ascii="Aptos" w:hAnsi="Aptos"/>
          <w:sz w:val="21"/>
          <w:szCs w:val="21"/>
        </w:rPr>
        <w:t>.</w:t>
      </w:r>
    </w:p>
    <w:p w14:paraId="64F38945" w14:textId="048E5DCE" w:rsidR="0038353C" w:rsidRPr="0038353C" w:rsidRDefault="0038353C" w:rsidP="00886FAF">
      <w:pPr>
        <w:rPr>
          <w:rFonts w:ascii="Aptos" w:hAnsi="Aptos"/>
          <w:color w:val="2F5496" w:themeColor="accent1" w:themeShade="BF"/>
          <w:sz w:val="21"/>
          <w:szCs w:val="21"/>
        </w:rPr>
      </w:pPr>
      <w:r>
        <w:rPr>
          <w:rFonts w:ascii="Aptos" w:hAnsi="Aptos"/>
          <w:color w:val="2F5496" w:themeColor="accent1" w:themeShade="BF"/>
          <w:sz w:val="21"/>
          <w:szCs w:val="21"/>
        </w:rPr>
        <w:t>2</w:t>
      </w:r>
      <w:r w:rsidRPr="008B7D7B">
        <w:rPr>
          <w:rFonts w:ascii="Aptos" w:hAnsi="Aptos"/>
          <w:color w:val="2F5496" w:themeColor="accent1" w:themeShade="BF"/>
          <w:sz w:val="21"/>
          <w:szCs w:val="21"/>
        </w:rPr>
        <w:t xml:space="preserve">. </w:t>
      </w:r>
      <w:r>
        <w:rPr>
          <w:rFonts w:ascii="Aptos" w:hAnsi="Aptos"/>
          <w:color w:val="2F5496" w:themeColor="accent1" w:themeShade="BF"/>
          <w:sz w:val="21"/>
          <w:szCs w:val="21"/>
        </w:rPr>
        <w:t>EXAMPLES</w:t>
      </w:r>
    </w:p>
    <w:p w14:paraId="15E34E3E" w14:textId="0DB73AC4" w:rsidR="00886FAF" w:rsidRDefault="00886FAF" w:rsidP="00886FAF">
      <w:p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Run Classical Strategies</w:t>
      </w:r>
    </w:p>
    <w:p w14:paraId="49563CA8" w14:textId="6365D67C" w:rsidR="00886FAF" w:rsidRPr="00886FAF" w:rsidRDefault="00886FAF" w:rsidP="00886FAF">
      <w:pPr>
        <w:pStyle w:val="ListParagraph"/>
        <w:numPr>
          <w:ilvl w:val="0"/>
          <w:numId w:val="3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Changed the interval range due to the date range in csv file. Line [4]</w:t>
      </w:r>
      <w:r w:rsidR="0021104E">
        <w:rPr>
          <w:rFonts w:ascii="Aptos" w:hAnsi="Aptos"/>
          <w:sz w:val="21"/>
          <w:szCs w:val="21"/>
        </w:rPr>
        <w:t>.</w:t>
      </w:r>
    </w:p>
    <w:p w14:paraId="2B572204" w14:textId="7C373304" w:rsidR="00276779" w:rsidRDefault="00BA4EB3" w:rsidP="008B7D7B">
      <w:p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Run DMN Experiment</w:t>
      </w:r>
    </w:p>
    <w:p w14:paraId="03453B06" w14:textId="6488C3E5" w:rsidR="0038353C" w:rsidRPr="00385F99" w:rsidRDefault="00763222" w:rsidP="0038353C">
      <w:pPr>
        <w:pStyle w:val="ListParagraph"/>
        <w:numPr>
          <w:ilvl w:val="0"/>
          <w:numId w:val="3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Changed default parameter values for training and testing boundaries. Line [154, 162, 170]</w:t>
      </w:r>
      <w:r w:rsidR="0021104E">
        <w:rPr>
          <w:rFonts w:ascii="Aptos" w:hAnsi="Aptos"/>
          <w:sz w:val="21"/>
          <w:szCs w:val="21"/>
        </w:rPr>
        <w:t>.</w:t>
      </w:r>
    </w:p>
    <w:p w14:paraId="26E407B6" w14:textId="59DFD004" w:rsidR="0038353C" w:rsidRDefault="0038353C" w:rsidP="0038353C">
      <w:pPr>
        <w:rPr>
          <w:rFonts w:ascii="Aptos" w:hAnsi="Aptos"/>
          <w:color w:val="2F5496" w:themeColor="accent1" w:themeShade="BF"/>
          <w:sz w:val="21"/>
          <w:szCs w:val="21"/>
        </w:rPr>
      </w:pPr>
      <w:r>
        <w:rPr>
          <w:rFonts w:ascii="Aptos" w:hAnsi="Aptos"/>
          <w:color w:val="2F5496" w:themeColor="accent1" w:themeShade="BF"/>
          <w:sz w:val="21"/>
          <w:szCs w:val="21"/>
        </w:rPr>
        <w:t>3</w:t>
      </w:r>
      <w:r w:rsidRPr="008B7D7B">
        <w:rPr>
          <w:rFonts w:ascii="Aptos" w:hAnsi="Aptos"/>
          <w:color w:val="2F5496" w:themeColor="accent1" w:themeShade="BF"/>
          <w:sz w:val="21"/>
          <w:szCs w:val="21"/>
        </w:rPr>
        <w:t xml:space="preserve">. </w:t>
      </w:r>
      <w:r>
        <w:rPr>
          <w:rFonts w:ascii="Aptos" w:hAnsi="Aptos"/>
          <w:color w:val="2F5496" w:themeColor="accent1" w:themeShade="BF"/>
          <w:sz w:val="21"/>
          <w:szCs w:val="21"/>
        </w:rPr>
        <w:t>MOM TRANS</w:t>
      </w:r>
    </w:p>
    <w:p w14:paraId="6E9BA048" w14:textId="77777777" w:rsidR="0038353C" w:rsidRDefault="0038353C" w:rsidP="0038353C">
      <w:pPr>
        <w:rPr>
          <w:rFonts w:ascii="Aptos" w:hAnsi="Aptos"/>
          <w:sz w:val="21"/>
          <w:szCs w:val="21"/>
        </w:rPr>
      </w:pPr>
      <w:proofErr w:type="spellStart"/>
      <w:r>
        <w:rPr>
          <w:rFonts w:ascii="Aptos" w:hAnsi="Aptos"/>
          <w:sz w:val="21"/>
          <w:szCs w:val="21"/>
        </w:rPr>
        <w:t>Backtest</w:t>
      </w:r>
      <w:proofErr w:type="spellEnd"/>
    </w:p>
    <w:p w14:paraId="62FE56F9" w14:textId="2CD910C9" w:rsidR="00C900CC" w:rsidRPr="00C900CC" w:rsidRDefault="00C900CC" w:rsidP="00C900CC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 xml:space="preserve">File names must end </w:t>
      </w:r>
      <w:proofErr w:type="gramStart"/>
      <w:r>
        <w:rPr>
          <w:rFonts w:ascii="Aptos" w:hAnsi="Aptos"/>
          <w:sz w:val="21"/>
          <w:szCs w:val="21"/>
        </w:rPr>
        <w:t>in</w:t>
      </w:r>
      <w:r w:rsidR="004C13B7">
        <w:rPr>
          <w:rFonts w:ascii="Aptos" w:hAnsi="Aptos"/>
          <w:sz w:val="21"/>
          <w:szCs w:val="21"/>
        </w:rPr>
        <w:t xml:space="preserve"> </w:t>
      </w:r>
      <w:r>
        <w:rPr>
          <w:rFonts w:ascii="Aptos" w:hAnsi="Aptos"/>
          <w:sz w:val="21"/>
          <w:szCs w:val="21"/>
        </w:rPr>
        <w:t>.weight</w:t>
      </w:r>
      <w:proofErr w:type="gramEnd"/>
      <w:r>
        <w:rPr>
          <w:rFonts w:ascii="Aptos" w:hAnsi="Aptos"/>
          <w:sz w:val="21"/>
          <w:szCs w:val="21"/>
        </w:rPr>
        <w:t>.h5. Line [</w:t>
      </w:r>
      <w:r>
        <w:rPr>
          <w:rFonts w:ascii="Aptos" w:hAnsi="Aptos"/>
          <w:sz w:val="21"/>
          <w:szCs w:val="21"/>
        </w:rPr>
        <w:t>517</w:t>
      </w:r>
      <w:r>
        <w:rPr>
          <w:rFonts w:ascii="Aptos" w:hAnsi="Aptos"/>
          <w:sz w:val="21"/>
          <w:szCs w:val="21"/>
        </w:rPr>
        <w:t>-</w:t>
      </w:r>
      <w:r>
        <w:rPr>
          <w:rFonts w:ascii="Aptos" w:hAnsi="Aptos"/>
          <w:sz w:val="21"/>
          <w:szCs w:val="21"/>
        </w:rPr>
        <w:t>520</w:t>
      </w:r>
      <w:r>
        <w:rPr>
          <w:rFonts w:ascii="Aptos" w:hAnsi="Aptos"/>
          <w:sz w:val="21"/>
          <w:szCs w:val="21"/>
        </w:rPr>
        <w:t>], prompt “</w:t>
      </w:r>
      <w:r w:rsidRPr="00BC2E6B">
        <w:rPr>
          <w:rFonts w:ascii="Aptos" w:hAnsi="Aptos"/>
          <w:sz w:val="21"/>
          <w:szCs w:val="21"/>
        </w:rPr>
        <w:t xml:space="preserve">what’s the error here and how do </w:t>
      </w:r>
      <w:r w:rsidR="0021104E" w:rsidRPr="00BC2E6B">
        <w:rPr>
          <w:rFonts w:ascii="Aptos" w:hAnsi="Aptos"/>
          <w:sz w:val="21"/>
          <w:szCs w:val="21"/>
        </w:rPr>
        <w:t>I</w:t>
      </w:r>
      <w:r w:rsidRPr="00BC2E6B">
        <w:rPr>
          <w:rFonts w:ascii="Aptos" w:hAnsi="Aptos"/>
          <w:sz w:val="21"/>
          <w:szCs w:val="21"/>
        </w:rPr>
        <w:t xml:space="preserve"> fix it</w:t>
      </w:r>
      <w:r>
        <w:rPr>
          <w:rFonts w:ascii="Aptos" w:hAnsi="Aptos"/>
          <w:sz w:val="21"/>
          <w:szCs w:val="21"/>
        </w:rPr>
        <w:t xml:space="preserve"> {error}”</w:t>
      </w:r>
      <w:r w:rsidR="0021104E">
        <w:rPr>
          <w:rFonts w:ascii="Aptos" w:hAnsi="Aptos"/>
          <w:sz w:val="21"/>
          <w:szCs w:val="21"/>
        </w:rPr>
        <w:t>.</w:t>
      </w:r>
    </w:p>
    <w:p w14:paraId="65FAE379" w14:textId="77777777" w:rsidR="0038353C" w:rsidRDefault="0038353C" w:rsidP="0038353C">
      <w:p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Classical Strategies</w:t>
      </w:r>
    </w:p>
    <w:p w14:paraId="06BEEF9C" w14:textId="4E2A1C0B" w:rsidR="0038353C" w:rsidRDefault="0038353C" w:rsidP="0038353C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 xml:space="preserve">Removed empirical imports of Sortino ratio and downside risk as they use outdated </w:t>
      </w:r>
      <w:proofErr w:type="spellStart"/>
      <w:proofErr w:type="gramStart"/>
      <w:r>
        <w:rPr>
          <w:rFonts w:ascii="Aptos" w:hAnsi="Aptos"/>
          <w:sz w:val="21"/>
          <w:szCs w:val="21"/>
        </w:rPr>
        <w:t>np.NINF</w:t>
      </w:r>
      <w:proofErr w:type="spellEnd"/>
      <w:proofErr w:type="gramEnd"/>
      <w:r>
        <w:rPr>
          <w:rFonts w:ascii="Aptos" w:hAnsi="Aptos"/>
          <w:sz w:val="21"/>
          <w:szCs w:val="21"/>
        </w:rPr>
        <w:t>. Used co-pilot to add custom down</w:t>
      </w:r>
      <w:r w:rsidR="00086E97">
        <w:rPr>
          <w:rFonts w:ascii="Aptos" w:hAnsi="Aptos"/>
          <w:sz w:val="21"/>
          <w:szCs w:val="21"/>
        </w:rPr>
        <w:t xml:space="preserve">side </w:t>
      </w:r>
      <w:r>
        <w:rPr>
          <w:rFonts w:ascii="Aptos" w:hAnsi="Aptos"/>
          <w:sz w:val="21"/>
          <w:szCs w:val="21"/>
        </w:rPr>
        <w:t>risk and Sortino function. Line [19-37]</w:t>
      </w:r>
      <w:r w:rsidR="0021104E">
        <w:rPr>
          <w:rFonts w:ascii="Aptos" w:hAnsi="Aptos"/>
          <w:sz w:val="21"/>
          <w:szCs w:val="21"/>
        </w:rPr>
        <w:t>.</w:t>
      </w:r>
    </w:p>
    <w:p w14:paraId="4415E743" w14:textId="77777777" w:rsidR="0038353C" w:rsidRDefault="0038353C" w:rsidP="0038353C">
      <w:p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Data Prep</w:t>
      </w:r>
    </w:p>
    <w:p w14:paraId="1755D061" w14:textId="5DB0BB68" w:rsidR="0038353C" w:rsidRDefault="0038353C" w:rsidP="0038353C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 xml:space="preserve">Added </w:t>
      </w:r>
      <w:proofErr w:type="spellStart"/>
      <w:r>
        <w:rPr>
          <w:rFonts w:ascii="Aptos" w:hAnsi="Aptos"/>
          <w:sz w:val="21"/>
          <w:szCs w:val="21"/>
        </w:rPr>
        <w:t>to_numeric</w:t>
      </w:r>
      <w:proofErr w:type="spellEnd"/>
      <w:r>
        <w:rPr>
          <w:rFonts w:ascii="Aptos" w:hAnsi="Aptos"/>
          <w:sz w:val="21"/>
          <w:szCs w:val="21"/>
        </w:rPr>
        <w:t xml:space="preserve"> line to ensure pandas data frame are read as numeric values and not strings. Line [76]</w:t>
      </w:r>
      <w:r w:rsidR="0021104E">
        <w:rPr>
          <w:rFonts w:ascii="Aptos" w:hAnsi="Aptos"/>
          <w:sz w:val="21"/>
          <w:szCs w:val="21"/>
        </w:rPr>
        <w:t>.</w:t>
      </w:r>
    </w:p>
    <w:p w14:paraId="14C1CB2F" w14:textId="194D1025" w:rsidR="0038353C" w:rsidRPr="00335953" w:rsidRDefault="0038353C" w:rsidP="0038353C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 w:rsidRPr="00335953">
        <w:rPr>
          <w:rFonts w:ascii="Aptos" w:hAnsi="Aptos"/>
          <w:sz w:val="21"/>
          <w:szCs w:val="21"/>
        </w:rPr>
        <w:lastRenderedPageBreak/>
        <w:t xml:space="preserve">Used co-pilot to fix week of year with </w:t>
      </w:r>
      <w:proofErr w:type="spellStart"/>
      <w:r w:rsidRPr="00335953">
        <w:rPr>
          <w:rFonts w:ascii="Aptos" w:hAnsi="Aptos"/>
          <w:sz w:val="21"/>
          <w:szCs w:val="21"/>
        </w:rPr>
        <w:t>isocalender</w:t>
      </w:r>
      <w:proofErr w:type="spellEnd"/>
      <w:r w:rsidRPr="00335953">
        <w:rPr>
          <w:rFonts w:ascii="Aptos" w:hAnsi="Aptos"/>
          <w:sz w:val="21"/>
          <w:szCs w:val="21"/>
        </w:rPr>
        <w:t>. Line [122]. Prompt “I am having issues with {error}. Can you fix the issue and help me understand what is happening”</w:t>
      </w:r>
      <w:r w:rsidR="008C6AA5" w:rsidRPr="00335953">
        <w:rPr>
          <w:rFonts w:ascii="Aptos" w:hAnsi="Aptos"/>
          <w:sz w:val="21"/>
          <w:szCs w:val="21"/>
        </w:rPr>
        <w:t xml:space="preserve">. </w:t>
      </w:r>
    </w:p>
    <w:p w14:paraId="2568A0C0" w14:textId="69B8BB2B" w:rsidR="00276779" w:rsidRDefault="00AF4052" w:rsidP="008B7D7B">
      <w:p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Deep Momentum</w:t>
      </w:r>
      <w:r w:rsidR="00715D99">
        <w:rPr>
          <w:rFonts w:ascii="Aptos" w:hAnsi="Aptos"/>
          <w:sz w:val="21"/>
          <w:szCs w:val="21"/>
        </w:rPr>
        <w:t xml:space="preserve"> Network</w:t>
      </w:r>
    </w:p>
    <w:p w14:paraId="4F1A2D6E" w14:textId="54ADCA38" w:rsidR="0014649D" w:rsidRDefault="0014649D" w:rsidP="00276779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 xml:space="preserve">Updated </w:t>
      </w:r>
      <w:proofErr w:type="spellStart"/>
      <w:r w:rsidR="0011750F">
        <w:rPr>
          <w:rFonts w:ascii="Aptos" w:hAnsi="Aptos"/>
          <w:sz w:val="21"/>
          <w:szCs w:val="21"/>
        </w:rPr>
        <w:t>K</w:t>
      </w:r>
      <w:r>
        <w:rPr>
          <w:rFonts w:ascii="Aptos" w:hAnsi="Aptos"/>
          <w:sz w:val="21"/>
          <w:szCs w:val="21"/>
        </w:rPr>
        <w:t>eras</w:t>
      </w:r>
      <w:proofErr w:type="spellEnd"/>
      <w:r>
        <w:rPr>
          <w:rFonts w:ascii="Aptos" w:hAnsi="Aptos"/>
          <w:sz w:val="21"/>
          <w:szCs w:val="21"/>
        </w:rPr>
        <w:t xml:space="preserve"> </w:t>
      </w:r>
      <w:r w:rsidR="0011750F">
        <w:rPr>
          <w:rFonts w:ascii="Aptos" w:hAnsi="Aptos"/>
          <w:sz w:val="21"/>
          <w:szCs w:val="21"/>
        </w:rPr>
        <w:t>R</w:t>
      </w:r>
      <w:r>
        <w:rPr>
          <w:rFonts w:ascii="Aptos" w:hAnsi="Aptos"/>
          <w:sz w:val="21"/>
          <w:szCs w:val="21"/>
        </w:rPr>
        <w:t xml:space="preserve">andom </w:t>
      </w:r>
      <w:r w:rsidR="0011750F">
        <w:rPr>
          <w:rFonts w:ascii="Aptos" w:hAnsi="Aptos"/>
          <w:sz w:val="21"/>
          <w:szCs w:val="21"/>
        </w:rPr>
        <w:t>S</w:t>
      </w:r>
      <w:r>
        <w:rPr>
          <w:rFonts w:ascii="Aptos" w:hAnsi="Aptos"/>
          <w:sz w:val="21"/>
          <w:szCs w:val="21"/>
        </w:rPr>
        <w:t>earch tuner import to match current version importing. Line [7]</w:t>
      </w:r>
      <w:r w:rsidR="0042528D">
        <w:rPr>
          <w:rFonts w:ascii="Aptos" w:hAnsi="Aptos"/>
          <w:sz w:val="21"/>
          <w:szCs w:val="21"/>
        </w:rPr>
        <w:t>.</w:t>
      </w:r>
    </w:p>
    <w:p w14:paraId="1A8DCDDB" w14:textId="21805E49" w:rsidR="00F24902" w:rsidRDefault="00F24902" w:rsidP="00276779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 xml:space="preserve">Changed </w:t>
      </w:r>
      <w:proofErr w:type="spellStart"/>
      <w:proofErr w:type="gramStart"/>
      <w:r>
        <w:rPr>
          <w:rFonts w:ascii="Aptos" w:hAnsi="Aptos"/>
          <w:sz w:val="21"/>
          <w:szCs w:val="21"/>
        </w:rPr>
        <w:t>np.NINF</w:t>
      </w:r>
      <w:proofErr w:type="spellEnd"/>
      <w:proofErr w:type="gramEnd"/>
      <w:r>
        <w:rPr>
          <w:rFonts w:ascii="Aptos" w:hAnsi="Aptos"/>
          <w:sz w:val="21"/>
          <w:szCs w:val="21"/>
        </w:rPr>
        <w:t xml:space="preserve"> to np.inf as outdated. Line [72</w:t>
      </w:r>
      <w:r w:rsidR="008A2608">
        <w:rPr>
          <w:rFonts w:ascii="Aptos" w:hAnsi="Aptos"/>
          <w:sz w:val="21"/>
          <w:szCs w:val="21"/>
        </w:rPr>
        <w:t>,</w:t>
      </w:r>
      <w:r w:rsidR="004C5D61">
        <w:rPr>
          <w:rFonts w:ascii="Aptos" w:hAnsi="Aptos"/>
          <w:sz w:val="21"/>
          <w:szCs w:val="21"/>
        </w:rPr>
        <w:t xml:space="preserve"> </w:t>
      </w:r>
      <w:r w:rsidR="008A2608">
        <w:rPr>
          <w:rFonts w:ascii="Aptos" w:hAnsi="Aptos"/>
          <w:sz w:val="21"/>
          <w:szCs w:val="21"/>
        </w:rPr>
        <w:t>8</w:t>
      </w:r>
      <w:r w:rsidR="00995E3F">
        <w:rPr>
          <w:rFonts w:ascii="Aptos" w:hAnsi="Aptos"/>
          <w:sz w:val="21"/>
          <w:szCs w:val="21"/>
        </w:rPr>
        <w:t>6</w:t>
      </w:r>
      <w:r w:rsidR="007C1191">
        <w:rPr>
          <w:rFonts w:ascii="Aptos" w:hAnsi="Aptos"/>
          <w:sz w:val="21"/>
          <w:szCs w:val="21"/>
        </w:rPr>
        <w:t>]</w:t>
      </w:r>
      <w:r w:rsidR="0042528D">
        <w:rPr>
          <w:rFonts w:ascii="Aptos" w:hAnsi="Aptos"/>
          <w:sz w:val="21"/>
          <w:szCs w:val="21"/>
        </w:rPr>
        <w:t>.</w:t>
      </w:r>
    </w:p>
    <w:p w14:paraId="3405323B" w14:textId="321B5FAA" w:rsidR="00082339" w:rsidRDefault="00082339" w:rsidP="00276779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 xml:space="preserve">Removed </w:t>
      </w:r>
      <w:proofErr w:type="gramStart"/>
      <w:r>
        <w:rPr>
          <w:rFonts w:ascii="Aptos" w:hAnsi="Aptos"/>
          <w:sz w:val="21"/>
          <w:szCs w:val="21"/>
        </w:rPr>
        <w:t>self._</w:t>
      </w:r>
      <w:proofErr w:type="spellStart"/>
      <w:proofErr w:type="gramEnd"/>
      <w:r>
        <w:rPr>
          <w:rFonts w:ascii="Aptos" w:hAnsi="Aptos"/>
          <w:sz w:val="21"/>
          <w:szCs w:val="21"/>
        </w:rPr>
        <w:t>reported_step</w:t>
      </w:r>
      <w:proofErr w:type="spellEnd"/>
      <w:r>
        <w:rPr>
          <w:rFonts w:ascii="Aptos" w:hAnsi="Aptos"/>
          <w:sz w:val="21"/>
          <w:szCs w:val="21"/>
        </w:rPr>
        <w:t xml:space="preserve"> as</w:t>
      </w:r>
      <w:r w:rsidR="00832AC9">
        <w:rPr>
          <w:rFonts w:ascii="Aptos" w:hAnsi="Aptos"/>
          <w:sz w:val="21"/>
          <w:szCs w:val="21"/>
        </w:rPr>
        <w:t xml:space="preserve"> too many arguments provided</w:t>
      </w:r>
      <w:r>
        <w:rPr>
          <w:rFonts w:ascii="Aptos" w:hAnsi="Aptos"/>
          <w:sz w:val="21"/>
          <w:szCs w:val="21"/>
        </w:rPr>
        <w:t>. Line [19</w:t>
      </w:r>
      <w:r w:rsidR="00806395">
        <w:rPr>
          <w:rFonts w:ascii="Aptos" w:hAnsi="Aptos"/>
          <w:sz w:val="21"/>
          <w:szCs w:val="21"/>
        </w:rPr>
        <w:t>2</w:t>
      </w:r>
      <w:r w:rsidR="00995E3F">
        <w:rPr>
          <w:rFonts w:ascii="Aptos" w:hAnsi="Aptos"/>
          <w:sz w:val="21"/>
          <w:szCs w:val="21"/>
        </w:rPr>
        <w:t>]</w:t>
      </w:r>
      <w:r w:rsidR="0042528D">
        <w:rPr>
          <w:rFonts w:ascii="Aptos" w:hAnsi="Aptos"/>
          <w:sz w:val="21"/>
          <w:szCs w:val="21"/>
        </w:rPr>
        <w:t>.</w:t>
      </w:r>
    </w:p>
    <w:p w14:paraId="0EA12934" w14:textId="1B7DA6C3" w:rsidR="00540923" w:rsidRDefault="00540923" w:rsidP="00276779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 xml:space="preserve">Added default value for </w:t>
      </w:r>
      <w:proofErr w:type="gramStart"/>
      <w:r>
        <w:rPr>
          <w:rFonts w:ascii="Aptos" w:hAnsi="Aptos"/>
          <w:sz w:val="21"/>
          <w:szCs w:val="21"/>
        </w:rPr>
        <w:t>self._</w:t>
      </w:r>
      <w:proofErr w:type="spellStart"/>
      <w:proofErr w:type="gramEnd"/>
      <w:r>
        <w:rPr>
          <w:rFonts w:ascii="Aptos" w:hAnsi="Aptos"/>
          <w:sz w:val="21"/>
          <w:szCs w:val="21"/>
        </w:rPr>
        <w:t>reported_step</w:t>
      </w:r>
      <w:proofErr w:type="spellEnd"/>
      <w:r>
        <w:rPr>
          <w:rFonts w:ascii="Aptos" w:hAnsi="Aptos"/>
          <w:sz w:val="21"/>
          <w:szCs w:val="21"/>
        </w:rPr>
        <w:t xml:space="preserve"> = 0</w:t>
      </w:r>
      <w:r w:rsidR="00DD2E93">
        <w:rPr>
          <w:rFonts w:ascii="Aptos" w:hAnsi="Aptos"/>
          <w:sz w:val="21"/>
          <w:szCs w:val="21"/>
        </w:rPr>
        <w:t xml:space="preserve"> as was not previously assigned</w:t>
      </w:r>
      <w:r>
        <w:rPr>
          <w:rFonts w:ascii="Aptos" w:hAnsi="Aptos"/>
          <w:sz w:val="21"/>
          <w:szCs w:val="21"/>
        </w:rPr>
        <w:t>. Line [180]</w:t>
      </w:r>
      <w:r w:rsidR="0042528D">
        <w:rPr>
          <w:rFonts w:ascii="Aptos" w:hAnsi="Aptos"/>
          <w:sz w:val="21"/>
          <w:szCs w:val="21"/>
        </w:rPr>
        <w:t>.</w:t>
      </w:r>
    </w:p>
    <w:p w14:paraId="21E8AF23" w14:textId="3E735630" w:rsidR="00276779" w:rsidRPr="00335953" w:rsidRDefault="00276779" w:rsidP="00276779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 w:rsidRPr="00335953">
        <w:rPr>
          <w:rFonts w:ascii="Aptos" w:hAnsi="Aptos"/>
          <w:sz w:val="21"/>
          <w:szCs w:val="21"/>
        </w:rPr>
        <w:t xml:space="preserve">Changed </w:t>
      </w:r>
      <w:proofErr w:type="spellStart"/>
      <w:r w:rsidRPr="00335953">
        <w:rPr>
          <w:rFonts w:ascii="Aptos" w:hAnsi="Aptos"/>
          <w:sz w:val="21"/>
          <w:szCs w:val="21"/>
        </w:rPr>
        <w:t>callback</w:t>
      </w:r>
      <w:proofErr w:type="spellEnd"/>
      <w:r w:rsidRPr="00335953">
        <w:rPr>
          <w:rFonts w:ascii="Aptos" w:hAnsi="Aptos"/>
          <w:sz w:val="21"/>
          <w:szCs w:val="21"/>
        </w:rPr>
        <w:t xml:space="preserve"> model to early stopping</w:t>
      </w:r>
      <w:r w:rsidR="00082339" w:rsidRPr="00335953">
        <w:rPr>
          <w:rFonts w:ascii="Aptos" w:hAnsi="Aptos"/>
          <w:sz w:val="21"/>
          <w:szCs w:val="21"/>
        </w:rPr>
        <w:t>. Line [201]</w:t>
      </w:r>
      <w:r w:rsidR="0042528D">
        <w:rPr>
          <w:rFonts w:ascii="Aptos" w:hAnsi="Aptos"/>
          <w:sz w:val="21"/>
          <w:szCs w:val="21"/>
        </w:rPr>
        <w:t>.</w:t>
      </w:r>
    </w:p>
    <w:p w14:paraId="2A2C4306" w14:textId="69BE56FC" w:rsidR="00082339" w:rsidRPr="00335953" w:rsidRDefault="00082339" w:rsidP="00276779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 w:rsidRPr="00335953">
        <w:rPr>
          <w:rFonts w:ascii="Aptos" w:hAnsi="Aptos"/>
          <w:sz w:val="21"/>
          <w:szCs w:val="21"/>
        </w:rPr>
        <w:t>Used co-pilot to fix updated model build calling. Line [206-209]</w:t>
      </w:r>
      <w:r w:rsidR="00211A35" w:rsidRPr="00335953">
        <w:rPr>
          <w:rFonts w:ascii="Aptos" w:hAnsi="Aptos"/>
          <w:sz w:val="21"/>
          <w:szCs w:val="21"/>
        </w:rPr>
        <w:t xml:space="preserve">. Prompt “I am having issues with {error}. I am using the latest version of </w:t>
      </w:r>
      <w:proofErr w:type="spellStart"/>
      <w:r w:rsidR="00211A35" w:rsidRPr="00335953">
        <w:rPr>
          <w:rFonts w:ascii="Aptos" w:hAnsi="Aptos"/>
          <w:sz w:val="21"/>
          <w:szCs w:val="21"/>
        </w:rPr>
        <w:t>Keras</w:t>
      </w:r>
      <w:proofErr w:type="spellEnd"/>
      <w:r w:rsidR="00211A35" w:rsidRPr="00335953">
        <w:rPr>
          <w:rFonts w:ascii="Aptos" w:hAnsi="Aptos"/>
          <w:sz w:val="21"/>
          <w:szCs w:val="21"/>
        </w:rPr>
        <w:t>, can you update the model build call”</w:t>
      </w:r>
      <w:r w:rsidR="0042528D">
        <w:rPr>
          <w:rFonts w:ascii="Aptos" w:hAnsi="Aptos"/>
          <w:sz w:val="21"/>
          <w:szCs w:val="21"/>
        </w:rPr>
        <w:t>.</w:t>
      </w:r>
    </w:p>
    <w:p w14:paraId="384F8E21" w14:textId="7D23F2E2" w:rsidR="00276779" w:rsidRDefault="00276779" w:rsidP="001954EB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 xml:space="preserve">Removed </w:t>
      </w:r>
      <w:r w:rsidR="00F82F4C">
        <w:rPr>
          <w:rFonts w:ascii="Aptos" w:hAnsi="Aptos"/>
          <w:sz w:val="21"/>
          <w:szCs w:val="21"/>
        </w:rPr>
        <w:t xml:space="preserve">all </w:t>
      </w:r>
      <w:r w:rsidR="009C41E0">
        <w:rPr>
          <w:rFonts w:ascii="Aptos" w:hAnsi="Aptos"/>
          <w:sz w:val="21"/>
          <w:szCs w:val="21"/>
        </w:rPr>
        <w:t>Multiprocessing</w:t>
      </w:r>
      <w:r w:rsidR="00F82F4C">
        <w:rPr>
          <w:rFonts w:ascii="Aptos" w:hAnsi="Aptos"/>
          <w:sz w:val="21"/>
          <w:szCs w:val="21"/>
        </w:rPr>
        <w:t xml:space="preserve"> arguments</w:t>
      </w:r>
      <w:r w:rsidR="001954EB">
        <w:rPr>
          <w:rFonts w:ascii="Aptos" w:hAnsi="Aptos"/>
          <w:sz w:val="21"/>
          <w:szCs w:val="21"/>
        </w:rPr>
        <w:t xml:space="preserve">, </w:t>
      </w:r>
      <w:r w:rsidR="00F82F4C" w:rsidRPr="001954EB">
        <w:rPr>
          <w:rFonts w:ascii="Aptos" w:hAnsi="Aptos"/>
          <w:sz w:val="21"/>
          <w:szCs w:val="21"/>
        </w:rPr>
        <w:t>Hence, had to remove all Worker arguments</w:t>
      </w:r>
      <w:r w:rsidR="001954EB">
        <w:rPr>
          <w:rFonts w:ascii="Aptos" w:hAnsi="Aptos"/>
          <w:sz w:val="21"/>
          <w:szCs w:val="21"/>
        </w:rPr>
        <w:t xml:space="preserve"> as they </w:t>
      </w:r>
      <w:r w:rsidR="00F43BDE">
        <w:rPr>
          <w:rFonts w:ascii="Aptos" w:hAnsi="Aptos"/>
          <w:sz w:val="21"/>
          <w:szCs w:val="21"/>
        </w:rPr>
        <w:t>were</w:t>
      </w:r>
      <w:r w:rsidR="001954EB">
        <w:rPr>
          <w:rFonts w:ascii="Aptos" w:hAnsi="Aptos"/>
          <w:sz w:val="21"/>
          <w:szCs w:val="21"/>
        </w:rPr>
        <w:t xml:space="preserve"> not recognised.</w:t>
      </w:r>
    </w:p>
    <w:p w14:paraId="01C395B1" w14:textId="215CEE55" w:rsidR="007F130F" w:rsidRDefault="007F130F" w:rsidP="001954EB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 xml:space="preserve">Adjusted </w:t>
      </w:r>
      <w:r w:rsidR="000D3AC3">
        <w:rPr>
          <w:rFonts w:ascii="Aptos" w:hAnsi="Aptos"/>
          <w:sz w:val="21"/>
          <w:szCs w:val="21"/>
        </w:rPr>
        <w:t>A</w:t>
      </w:r>
      <w:r>
        <w:rPr>
          <w:rFonts w:ascii="Aptos" w:hAnsi="Aptos"/>
          <w:sz w:val="21"/>
          <w:szCs w:val="21"/>
        </w:rPr>
        <w:t>dam optimiser call to update from ‘</w:t>
      </w:r>
      <w:proofErr w:type="spellStart"/>
      <w:r>
        <w:rPr>
          <w:rFonts w:ascii="Aptos" w:hAnsi="Aptos"/>
          <w:sz w:val="21"/>
          <w:szCs w:val="21"/>
        </w:rPr>
        <w:t>lr</w:t>
      </w:r>
      <w:proofErr w:type="spellEnd"/>
      <w:r>
        <w:rPr>
          <w:rFonts w:ascii="Aptos" w:hAnsi="Aptos"/>
          <w:sz w:val="21"/>
          <w:szCs w:val="21"/>
        </w:rPr>
        <w:t>’ to ‘</w:t>
      </w:r>
      <w:proofErr w:type="spellStart"/>
      <w:r>
        <w:rPr>
          <w:rFonts w:ascii="Aptos" w:hAnsi="Aptos"/>
          <w:sz w:val="21"/>
          <w:szCs w:val="21"/>
        </w:rPr>
        <w:t>learning_rate</w:t>
      </w:r>
      <w:proofErr w:type="spellEnd"/>
      <w:r>
        <w:rPr>
          <w:rFonts w:ascii="Aptos" w:hAnsi="Aptos"/>
          <w:sz w:val="21"/>
          <w:szCs w:val="21"/>
        </w:rPr>
        <w:t>’. Line [526]</w:t>
      </w:r>
      <w:r w:rsidR="0021104E">
        <w:rPr>
          <w:rFonts w:ascii="Aptos" w:hAnsi="Aptos"/>
          <w:sz w:val="21"/>
          <w:szCs w:val="21"/>
        </w:rPr>
        <w:t>.</w:t>
      </w:r>
    </w:p>
    <w:p w14:paraId="261F1F47" w14:textId="77777777" w:rsidR="0038353C" w:rsidRDefault="0038353C" w:rsidP="0038353C">
      <w:p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Model Inputs</w:t>
      </w:r>
    </w:p>
    <w:p w14:paraId="12FF9B19" w14:textId="1BEC887B" w:rsidR="0038353C" w:rsidRDefault="0038353C" w:rsidP="0038353C">
      <w:pPr>
        <w:pStyle w:val="ListParagraph"/>
        <w:numPr>
          <w:ilvl w:val="0"/>
          <w:numId w:val="3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Changed the train &amp; test boundaries to 2024 &amp; 2025 respectively. Line [75, 76]</w:t>
      </w:r>
      <w:r w:rsidR="0021104E">
        <w:rPr>
          <w:rFonts w:ascii="Aptos" w:hAnsi="Aptos"/>
          <w:sz w:val="21"/>
          <w:szCs w:val="21"/>
        </w:rPr>
        <w:t>.</w:t>
      </w:r>
    </w:p>
    <w:p w14:paraId="640783F5" w14:textId="052FF592" w:rsidR="0038353C" w:rsidRDefault="0038353C" w:rsidP="0038353C">
      <w:pPr>
        <w:pStyle w:val="ListParagraph"/>
        <w:numPr>
          <w:ilvl w:val="0"/>
          <w:numId w:val="3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np.int no longer available in current version. Changed to int. Line [591]</w:t>
      </w:r>
      <w:r w:rsidR="0021104E">
        <w:rPr>
          <w:rFonts w:ascii="Aptos" w:hAnsi="Aptos"/>
          <w:sz w:val="21"/>
          <w:szCs w:val="21"/>
        </w:rPr>
        <w:t>.</w:t>
      </w:r>
    </w:p>
    <w:p w14:paraId="0331F060" w14:textId="6873B612" w:rsidR="004B7D3B" w:rsidRPr="0038353C" w:rsidRDefault="004B7D3B" w:rsidP="0038353C">
      <w:pPr>
        <w:pStyle w:val="ListParagraph"/>
        <w:numPr>
          <w:ilvl w:val="0"/>
          <w:numId w:val="3"/>
        </w:numPr>
        <w:rPr>
          <w:rFonts w:ascii="Aptos" w:hAnsi="Aptos"/>
          <w:sz w:val="21"/>
          <w:szCs w:val="21"/>
        </w:rPr>
      </w:pPr>
      <w:proofErr w:type="spellStart"/>
      <w:r>
        <w:rPr>
          <w:rFonts w:ascii="Aptos" w:hAnsi="Aptos"/>
          <w:sz w:val="21"/>
          <w:szCs w:val="21"/>
        </w:rPr>
        <w:t>Trainvalid</w:t>
      </w:r>
      <w:proofErr w:type="spellEnd"/>
      <w:r>
        <w:rPr>
          <w:rFonts w:ascii="Aptos" w:hAnsi="Aptos"/>
          <w:sz w:val="21"/>
          <w:szCs w:val="21"/>
        </w:rPr>
        <w:t xml:space="preserve"> was being called before being assigned, so assigned a value to it. Line [179]. Prompt “I’m getting this error {error}. Can you assign it a value”.</w:t>
      </w:r>
    </w:p>
    <w:p w14:paraId="406ACA75" w14:textId="7125843A" w:rsidR="0038353C" w:rsidRPr="0038353C" w:rsidRDefault="0038353C" w:rsidP="0038353C">
      <w:pPr>
        <w:rPr>
          <w:rFonts w:ascii="Aptos" w:hAnsi="Aptos"/>
          <w:color w:val="2F5496" w:themeColor="accent1" w:themeShade="BF"/>
          <w:sz w:val="21"/>
          <w:szCs w:val="21"/>
        </w:rPr>
      </w:pPr>
      <w:r>
        <w:rPr>
          <w:rFonts w:ascii="Aptos" w:hAnsi="Aptos"/>
          <w:color w:val="2F5496" w:themeColor="accent1" w:themeShade="BF"/>
          <w:sz w:val="21"/>
          <w:szCs w:val="21"/>
        </w:rPr>
        <w:t>4</w:t>
      </w:r>
      <w:r w:rsidRPr="008B7D7B">
        <w:rPr>
          <w:rFonts w:ascii="Aptos" w:hAnsi="Aptos"/>
          <w:color w:val="2F5496" w:themeColor="accent1" w:themeShade="BF"/>
          <w:sz w:val="21"/>
          <w:szCs w:val="21"/>
        </w:rPr>
        <w:t xml:space="preserve">. </w:t>
      </w:r>
      <w:r>
        <w:rPr>
          <w:rFonts w:ascii="Aptos" w:hAnsi="Aptos"/>
          <w:color w:val="2F5496" w:themeColor="accent1" w:themeShade="BF"/>
          <w:sz w:val="21"/>
          <w:szCs w:val="21"/>
        </w:rPr>
        <w:t>SETTINGS</w:t>
      </w:r>
    </w:p>
    <w:p w14:paraId="13246066" w14:textId="35116DD7" w:rsidR="00B10191" w:rsidRDefault="00B10191" w:rsidP="00B10191">
      <w:p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Default</w:t>
      </w:r>
    </w:p>
    <w:p w14:paraId="78AF96DC" w14:textId="2E13D8F4" w:rsidR="00B10191" w:rsidRPr="00B10191" w:rsidRDefault="00B10191" w:rsidP="00B10191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 xml:space="preserve">Changed the ticker list to match those in the csv file rather than in </w:t>
      </w:r>
      <w:proofErr w:type="spellStart"/>
      <w:r>
        <w:rPr>
          <w:rFonts w:ascii="Aptos" w:hAnsi="Aptos"/>
          <w:sz w:val="21"/>
          <w:szCs w:val="21"/>
        </w:rPr>
        <w:t>Quandl</w:t>
      </w:r>
      <w:proofErr w:type="spellEnd"/>
      <w:r w:rsidR="00877798">
        <w:rPr>
          <w:rFonts w:ascii="Aptos" w:hAnsi="Aptos"/>
          <w:sz w:val="21"/>
          <w:szCs w:val="21"/>
        </w:rPr>
        <w:t>. However, I have not separated them based on asset class</w:t>
      </w:r>
      <w:r>
        <w:rPr>
          <w:rFonts w:ascii="Aptos" w:hAnsi="Aptos"/>
          <w:sz w:val="21"/>
          <w:szCs w:val="21"/>
        </w:rPr>
        <w:t>. Line [20-124]</w:t>
      </w:r>
      <w:r w:rsidR="0021104E">
        <w:rPr>
          <w:rFonts w:ascii="Aptos" w:hAnsi="Aptos"/>
          <w:sz w:val="21"/>
          <w:szCs w:val="21"/>
        </w:rPr>
        <w:t>.</w:t>
      </w:r>
    </w:p>
    <w:p w14:paraId="22367155" w14:textId="41181141" w:rsidR="00DC516A" w:rsidRDefault="00DC516A" w:rsidP="00DC516A">
      <w:p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Requirements</w:t>
      </w:r>
    </w:p>
    <w:p w14:paraId="1D5A8F56" w14:textId="38D5DEA6" w:rsidR="0038353C" w:rsidRPr="00FF359C" w:rsidRDefault="00DC516A" w:rsidP="00FF359C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Removed all requirements as incompatible with python software potentially.</w:t>
      </w:r>
      <w:r w:rsidR="00D96892">
        <w:rPr>
          <w:rFonts w:ascii="Aptos" w:hAnsi="Aptos"/>
          <w:sz w:val="21"/>
          <w:szCs w:val="21"/>
        </w:rPr>
        <w:t xml:space="preserve"> Many prompts trying to fix errors around this.</w:t>
      </w:r>
    </w:p>
    <w:p w14:paraId="1E0FB175" w14:textId="1D3B0D4B" w:rsidR="0038353C" w:rsidRPr="0038353C" w:rsidRDefault="0038353C" w:rsidP="0038353C">
      <w:pPr>
        <w:rPr>
          <w:rFonts w:ascii="Aptos" w:hAnsi="Aptos"/>
          <w:color w:val="2F5496" w:themeColor="accent1" w:themeShade="BF"/>
          <w:sz w:val="21"/>
          <w:szCs w:val="21"/>
        </w:rPr>
      </w:pPr>
      <w:r>
        <w:rPr>
          <w:rFonts w:ascii="Aptos" w:hAnsi="Aptos"/>
          <w:color w:val="2F5496" w:themeColor="accent1" w:themeShade="BF"/>
          <w:sz w:val="21"/>
          <w:szCs w:val="21"/>
        </w:rPr>
        <w:t>5</w:t>
      </w:r>
      <w:r w:rsidRPr="008B7D7B">
        <w:rPr>
          <w:rFonts w:ascii="Aptos" w:hAnsi="Aptos"/>
          <w:color w:val="2F5496" w:themeColor="accent1" w:themeShade="BF"/>
          <w:sz w:val="21"/>
          <w:szCs w:val="21"/>
        </w:rPr>
        <w:t xml:space="preserve">. </w:t>
      </w:r>
      <w:r>
        <w:rPr>
          <w:rFonts w:ascii="Aptos" w:hAnsi="Aptos"/>
          <w:color w:val="2F5496" w:themeColor="accent1" w:themeShade="BF"/>
          <w:sz w:val="21"/>
          <w:szCs w:val="21"/>
        </w:rPr>
        <w:t>OTHERS</w:t>
      </w:r>
    </w:p>
    <w:p w14:paraId="03248A56" w14:textId="5AA7CB14" w:rsidR="006F229F" w:rsidRDefault="006F229F" w:rsidP="006F229F">
      <w:p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Other errors</w:t>
      </w:r>
    </w:p>
    <w:p w14:paraId="40B00B49" w14:textId="01317449" w:rsidR="00E06F16" w:rsidRDefault="006F229F" w:rsidP="001E0F34">
      <w:pPr>
        <w:pStyle w:val="ListParagraph"/>
        <w:numPr>
          <w:ilvl w:val="0"/>
          <w:numId w:val="2"/>
        </w:numPr>
        <w:rPr>
          <w:rFonts w:ascii="Aptos" w:hAnsi="Aptos"/>
          <w:sz w:val="21"/>
          <w:szCs w:val="21"/>
        </w:rPr>
      </w:pPr>
      <w:r>
        <w:rPr>
          <w:rFonts w:ascii="Aptos" w:hAnsi="Aptos"/>
          <w:sz w:val="21"/>
          <w:szCs w:val="21"/>
        </w:rPr>
        <w:t>Environment Issues, potentially due to conflicting packages and different python software versions.</w:t>
      </w:r>
    </w:p>
    <w:p w14:paraId="6146CB71" w14:textId="77777777" w:rsidR="001E0F34" w:rsidRPr="001E0F34" w:rsidRDefault="001E0F34" w:rsidP="001E0F34">
      <w:pPr>
        <w:rPr>
          <w:rFonts w:ascii="Aptos" w:hAnsi="Aptos"/>
          <w:sz w:val="21"/>
          <w:szCs w:val="21"/>
        </w:rPr>
      </w:pPr>
    </w:p>
    <w:sectPr w:rsidR="001E0F34" w:rsidRPr="001E0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920A9"/>
    <w:multiLevelType w:val="hybridMultilevel"/>
    <w:tmpl w:val="4DFE773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00555"/>
    <w:multiLevelType w:val="hybridMultilevel"/>
    <w:tmpl w:val="EEEA1C7A"/>
    <w:lvl w:ilvl="0" w:tplc="0CE6245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853C4B"/>
    <w:multiLevelType w:val="hybridMultilevel"/>
    <w:tmpl w:val="61989022"/>
    <w:lvl w:ilvl="0" w:tplc="3F6EBE8A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085296">
    <w:abstractNumId w:val="0"/>
  </w:num>
  <w:num w:numId="2" w16cid:durableId="694430085">
    <w:abstractNumId w:val="2"/>
  </w:num>
  <w:num w:numId="3" w16cid:durableId="16680513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2NDE3MTE3sjAytjBV0lEKTi0uzszPAymwqAUARlw9oCwAAAA="/>
  </w:docVars>
  <w:rsids>
    <w:rsidRoot w:val="00A60E5C"/>
    <w:rsid w:val="000275CB"/>
    <w:rsid w:val="00036F7D"/>
    <w:rsid w:val="0004124A"/>
    <w:rsid w:val="00042995"/>
    <w:rsid w:val="00043A62"/>
    <w:rsid w:val="00082339"/>
    <w:rsid w:val="00086E97"/>
    <w:rsid w:val="000A1449"/>
    <w:rsid w:val="000B3CEF"/>
    <w:rsid w:val="000B7BDF"/>
    <w:rsid w:val="000D3AC3"/>
    <w:rsid w:val="000D46CC"/>
    <w:rsid w:val="0011750F"/>
    <w:rsid w:val="00121A23"/>
    <w:rsid w:val="00137858"/>
    <w:rsid w:val="00140855"/>
    <w:rsid w:val="001433E8"/>
    <w:rsid w:val="0014649D"/>
    <w:rsid w:val="001725A9"/>
    <w:rsid w:val="00177524"/>
    <w:rsid w:val="001954EB"/>
    <w:rsid w:val="001A6B3E"/>
    <w:rsid w:val="001B3D60"/>
    <w:rsid w:val="001C3C17"/>
    <w:rsid w:val="001E0F34"/>
    <w:rsid w:val="0021104E"/>
    <w:rsid w:val="00211A35"/>
    <w:rsid w:val="00214387"/>
    <w:rsid w:val="00270CE3"/>
    <w:rsid w:val="002730F4"/>
    <w:rsid w:val="00276779"/>
    <w:rsid w:val="00291F8A"/>
    <w:rsid w:val="002A4DF6"/>
    <w:rsid w:val="002B51FE"/>
    <w:rsid w:val="002D15E0"/>
    <w:rsid w:val="002D3E91"/>
    <w:rsid w:val="002D61DC"/>
    <w:rsid w:val="002E7EED"/>
    <w:rsid w:val="003059AD"/>
    <w:rsid w:val="0030652E"/>
    <w:rsid w:val="00324DC4"/>
    <w:rsid w:val="00335953"/>
    <w:rsid w:val="00370E53"/>
    <w:rsid w:val="0038353C"/>
    <w:rsid w:val="003835BF"/>
    <w:rsid w:val="0038538E"/>
    <w:rsid w:val="00385F99"/>
    <w:rsid w:val="003973FA"/>
    <w:rsid w:val="003E006C"/>
    <w:rsid w:val="0042528D"/>
    <w:rsid w:val="00425CFC"/>
    <w:rsid w:val="00432A17"/>
    <w:rsid w:val="00432C4F"/>
    <w:rsid w:val="004333E8"/>
    <w:rsid w:val="004573E3"/>
    <w:rsid w:val="00460FB8"/>
    <w:rsid w:val="00463F2D"/>
    <w:rsid w:val="00472F89"/>
    <w:rsid w:val="00484F14"/>
    <w:rsid w:val="004A552E"/>
    <w:rsid w:val="004B7D3B"/>
    <w:rsid w:val="004C13B7"/>
    <w:rsid w:val="004C1FEF"/>
    <w:rsid w:val="004C5A18"/>
    <w:rsid w:val="004C5D61"/>
    <w:rsid w:val="004F46F3"/>
    <w:rsid w:val="005042F8"/>
    <w:rsid w:val="00516243"/>
    <w:rsid w:val="005227F0"/>
    <w:rsid w:val="005253D5"/>
    <w:rsid w:val="00534C69"/>
    <w:rsid w:val="00537184"/>
    <w:rsid w:val="00537DFC"/>
    <w:rsid w:val="00540923"/>
    <w:rsid w:val="0055694D"/>
    <w:rsid w:val="00565361"/>
    <w:rsid w:val="00567AFF"/>
    <w:rsid w:val="00576C6C"/>
    <w:rsid w:val="005824DB"/>
    <w:rsid w:val="0058250A"/>
    <w:rsid w:val="005A1B80"/>
    <w:rsid w:val="005A6285"/>
    <w:rsid w:val="005B26B6"/>
    <w:rsid w:val="005B5D2C"/>
    <w:rsid w:val="005E4D45"/>
    <w:rsid w:val="00603DC3"/>
    <w:rsid w:val="006060C7"/>
    <w:rsid w:val="0062382E"/>
    <w:rsid w:val="00663E22"/>
    <w:rsid w:val="00670E9D"/>
    <w:rsid w:val="00677428"/>
    <w:rsid w:val="0068403E"/>
    <w:rsid w:val="00687E5D"/>
    <w:rsid w:val="006963D2"/>
    <w:rsid w:val="006A1BD4"/>
    <w:rsid w:val="006A5BE7"/>
    <w:rsid w:val="006B6EEC"/>
    <w:rsid w:val="006B74A9"/>
    <w:rsid w:val="006D1F6F"/>
    <w:rsid w:val="006F229F"/>
    <w:rsid w:val="006F53A1"/>
    <w:rsid w:val="00704235"/>
    <w:rsid w:val="00715D99"/>
    <w:rsid w:val="0075399D"/>
    <w:rsid w:val="00763222"/>
    <w:rsid w:val="00763875"/>
    <w:rsid w:val="00776E30"/>
    <w:rsid w:val="007952AA"/>
    <w:rsid w:val="007A1FE3"/>
    <w:rsid w:val="007C1191"/>
    <w:rsid w:val="007F130F"/>
    <w:rsid w:val="007F3592"/>
    <w:rsid w:val="007F3B15"/>
    <w:rsid w:val="00806395"/>
    <w:rsid w:val="0080745C"/>
    <w:rsid w:val="0081229D"/>
    <w:rsid w:val="00823B6D"/>
    <w:rsid w:val="00831EE0"/>
    <w:rsid w:val="00832AC9"/>
    <w:rsid w:val="00833026"/>
    <w:rsid w:val="00836C91"/>
    <w:rsid w:val="0085085C"/>
    <w:rsid w:val="008547B0"/>
    <w:rsid w:val="008665FC"/>
    <w:rsid w:val="008771E6"/>
    <w:rsid w:val="00877798"/>
    <w:rsid w:val="00886FAF"/>
    <w:rsid w:val="008A2608"/>
    <w:rsid w:val="008A43CB"/>
    <w:rsid w:val="008B7D7B"/>
    <w:rsid w:val="008C6AA5"/>
    <w:rsid w:val="008D0D6A"/>
    <w:rsid w:val="008D5D06"/>
    <w:rsid w:val="008F1EB3"/>
    <w:rsid w:val="008F6428"/>
    <w:rsid w:val="00926647"/>
    <w:rsid w:val="009404C7"/>
    <w:rsid w:val="009738BF"/>
    <w:rsid w:val="009957C8"/>
    <w:rsid w:val="00995E3F"/>
    <w:rsid w:val="00996B65"/>
    <w:rsid w:val="009A2F70"/>
    <w:rsid w:val="009B2700"/>
    <w:rsid w:val="009C41E0"/>
    <w:rsid w:val="009C4957"/>
    <w:rsid w:val="009C63B2"/>
    <w:rsid w:val="00A206A9"/>
    <w:rsid w:val="00A60E5C"/>
    <w:rsid w:val="00A82BCC"/>
    <w:rsid w:val="00AA4DA6"/>
    <w:rsid w:val="00AD151D"/>
    <w:rsid w:val="00AE23A4"/>
    <w:rsid w:val="00AE2661"/>
    <w:rsid w:val="00AF4052"/>
    <w:rsid w:val="00AF6792"/>
    <w:rsid w:val="00B10191"/>
    <w:rsid w:val="00B16B26"/>
    <w:rsid w:val="00B247A6"/>
    <w:rsid w:val="00B716D7"/>
    <w:rsid w:val="00B728EA"/>
    <w:rsid w:val="00B90A0A"/>
    <w:rsid w:val="00BA4EB3"/>
    <w:rsid w:val="00BA6E36"/>
    <w:rsid w:val="00BC2E6B"/>
    <w:rsid w:val="00BC6E4B"/>
    <w:rsid w:val="00BE6DD0"/>
    <w:rsid w:val="00C40AEC"/>
    <w:rsid w:val="00C67186"/>
    <w:rsid w:val="00C675B9"/>
    <w:rsid w:val="00C75A41"/>
    <w:rsid w:val="00C900CC"/>
    <w:rsid w:val="00CD5545"/>
    <w:rsid w:val="00CD70CD"/>
    <w:rsid w:val="00CE0958"/>
    <w:rsid w:val="00CF27AB"/>
    <w:rsid w:val="00CF5C30"/>
    <w:rsid w:val="00D20AAC"/>
    <w:rsid w:val="00D24A03"/>
    <w:rsid w:val="00D25D99"/>
    <w:rsid w:val="00D570BF"/>
    <w:rsid w:val="00D619F3"/>
    <w:rsid w:val="00D61FD3"/>
    <w:rsid w:val="00D6218D"/>
    <w:rsid w:val="00D672CB"/>
    <w:rsid w:val="00D96892"/>
    <w:rsid w:val="00DA02E3"/>
    <w:rsid w:val="00DB40CF"/>
    <w:rsid w:val="00DC516A"/>
    <w:rsid w:val="00DD2E93"/>
    <w:rsid w:val="00DD4E7A"/>
    <w:rsid w:val="00E007AB"/>
    <w:rsid w:val="00E06F16"/>
    <w:rsid w:val="00E12F27"/>
    <w:rsid w:val="00E353DD"/>
    <w:rsid w:val="00E45531"/>
    <w:rsid w:val="00E61F12"/>
    <w:rsid w:val="00E62BB2"/>
    <w:rsid w:val="00E74E34"/>
    <w:rsid w:val="00EA2885"/>
    <w:rsid w:val="00EE6DD2"/>
    <w:rsid w:val="00EE75D0"/>
    <w:rsid w:val="00EF45F2"/>
    <w:rsid w:val="00F05B3A"/>
    <w:rsid w:val="00F204B7"/>
    <w:rsid w:val="00F211A1"/>
    <w:rsid w:val="00F24902"/>
    <w:rsid w:val="00F27D23"/>
    <w:rsid w:val="00F406A8"/>
    <w:rsid w:val="00F43BDE"/>
    <w:rsid w:val="00F5241A"/>
    <w:rsid w:val="00F555F9"/>
    <w:rsid w:val="00F6178C"/>
    <w:rsid w:val="00F82F4C"/>
    <w:rsid w:val="00F83A38"/>
    <w:rsid w:val="00F859ED"/>
    <w:rsid w:val="00FB2528"/>
    <w:rsid w:val="00FD4CDF"/>
    <w:rsid w:val="00FD7780"/>
    <w:rsid w:val="00FF29E2"/>
    <w:rsid w:val="00FF3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B4873"/>
  <w15:chartTrackingRefBased/>
  <w15:docId w15:val="{B8C1A9C8-301C-43B0-8DC8-B30FBBEB9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6F1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5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45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99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6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8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6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9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8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1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1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26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5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1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3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3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2</TotalTime>
  <Pages>2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Thacker</dc:creator>
  <cp:keywords/>
  <dc:description/>
  <cp:lastModifiedBy>Owen Thacker</cp:lastModifiedBy>
  <cp:revision>2714</cp:revision>
  <dcterms:created xsi:type="dcterms:W3CDTF">2025-02-06T11:25:00Z</dcterms:created>
  <dcterms:modified xsi:type="dcterms:W3CDTF">2025-02-09T19:01:00Z</dcterms:modified>
</cp:coreProperties>
</file>